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w:t>
      </w:r>
      <w:r>
        <w:t xml:space="preserve"> </w:t>
      </w:r>
      <w:r>
        <w:t xml:space="preserve">Rome,</w:t>
      </w:r>
      <w:r>
        <w:t xml:space="preserve"> </w:t>
      </w:r>
      <w:r>
        <w:t xml:space="preserve">Italy</w:t>
      </w:r>
    </w:p>
    <w:bookmarkStart w:id="21" w:name="Xedf2c975e4a3642ebffcbaba2d6fb74d888a5df"/>
    <w:p>
      <w:pPr>
        <w:pStyle w:val="Heading1"/>
      </w:pPr>
      <w:r>
        <w:t xml:space="preserve">Internship Application Letter for Vide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ome, Italy</w:t>
      </w:r>
    </w:p>
    <w:bookmarkStart w:id="20" w:name="Xaac2fe7baa526f563d8b95dc3bb96cc57c33d7e"/>
    <w:p>
      <w:pPr>
        <w:pStyle w:val="Heading2"/>
      </w:pPr>
      <w:r>
        <w:t xml:space="preserve">Subject: Enthusiastic Application for Videographer Internship Position</w:t>
      </w:r>
    </w:p>
    <w:p>
      <w:pPr>
        <w:pStyle w:val="FirstParagraph"/>
      </w:pPr>
      <w:r>
        <w:t xml:space="preserve">Dear Hiring Manager,</w:t>
      </w:r>
    </w:p>
    <w:p>
      <w:pPr>
        <w:pStyle w:val="BodyText"/>
      </w:pPr>
      <w:r>
        <w:t xml:space="preserve">I am writing to express my profound enthusiasm for the Videographer Internship position at [[Company Name]], as advertised on [Platform where you found the listing - e.g., LinkedIn, company website]. As a dedicated film and media student with a deep admiration for Italian visual storytelling traditions, I am eager to contribute my technical skills and creative passion within the vibrant cultural landscape of Italy Rome. This</w:t>
      </w:r>
      <w:r>
        <w:t xml:space="preserve"> </w:t>
      </w:r>
      <w:r>
        <w:rPr>
          <w:iCs/>
          <w:i/>
        </w:rPr>
        <w:t xml:space="preserve">Internship Application Letter</w:t>
      </w:r>
      <w:r>
        <w:t xml:space="preserve"> </w:t>
      </w:r>
      <w:r>
        <w:t xml:space="preserve">represents my formal expression of interest in immersing myself in your production workflow while developing as a professional Videographer within one of Europe’s most iconic cinematic environments.</w:t>
      </w:r>
    </w:p>
    <w:p>
      <w:pPr>
        <w:pStyle w:val="BodyText"/>
      </w:pPr>
      <w:r>
        <w:t xml:space="preserve">My academic journey at [Your University] has equipped me with a robust foundation in digital cinematography, narrative editing, and audio production. I have mastered industry-standard software including Adobe Premiere Pro, DaVinci Resolve, and After Effects through hands-on projects that demanded precision under tight deadlines. My portfolio features short documentaries capturing the essence of local communities—films that blend natural light techniques with contemporary sound design to evoke authentic emotion. However, it is Rome’s unique confluence of ancient grandeur and modern vibrancy that fuels my aspiration to specialize as a Videographer in Italy. The city’s cobblestone alleys, Baroque architecture, and dynamic street life offer an unparalleled visual canvas—a living museum where every frame tells a story deeply rooted in history and contemporary identity.</w:t>
      </w:r>
    </w:p>
    <w:p>
      <w:pPr>
        <w:pStyle w:val="BodyText"/>
      </w:pPr>
      <w:r>
        <w:t xml:space="preserve">What distinguishes my approach is my commitment to cultural sensitivity in visual storytelling. During a study abroad program in Florence, I collaborated on a project documenting artisan workshops, learning to respect the nuances of Italian craftsmanship through the lens. This experience taught me that effective Videography in Italy Rome transcends technical execution; it requires understanding how light dances across centuries-old frescoes at St. Peter’s Basilica or how the golden hour illuminates Trastevere’s hidden courtyards. I have meticulously studied the works of Italian masters like Federico Fellini and Michelangelo Antonioni, recognizing how their visual language—characterized by symbolic composition and atmospheric depth—continues to influence modern cinematography worldwide. I am eager to apply this historical awareness while learning from your team’s current projects that celebrate Rome’s multifaceted identity.</w:t>
      </w:r>
    </w:p>
    <w:p>
      <w:pPr>
        <w:pStyle w:val="BodyText"/>
      </w:pPr>
      <w:r>
        <w:t xml:space="preserve">I am particularly drawn to [[Company Name]] because of your acclaimed work in [mention specific project type, e.g., "documentary series about Italian cultural heritage" or "brand storytelling for luxury tourism"]. Your recent campaign highlighting the Roman Forum’s nocturnal beauty resonated deeply with me—it exemplifies how a Videographer can transform historical sites into compelling visual narratives. I am confident that my technical skills in 4K/8K cinematography, drone operation (certified), and multi-camera production align with your operational needs. More importantly, I bring a dedicated work ethic honed through [mention relevant experience: e.g., "producing content for campus events," "assisting at local film festivals"]. I thrive in collaborative settings and am adept at translating creative direction into compelling visual sequences—a skill vital for contributing to Rome-based productions where every shot must honor both the subject and its context.</w:t>
      </w:r>
    </w:p>
    <w:p>
      <w:pPr>
        <w:pStyle w:val="BodyText"/>
      </w:pPr>
      <w:r>
        <w:t xml:space="preserve">Living in Italy Rome would be an invaluable immersion beyond mere geography. I have achieved B2 level fluency in Italian through university courses and daily practice, ensuring seamless communication with local crews and subjects. I understand that working as a Videographer here requires navigating not only logistical challenges like permitting for historic sites but also embracing the Italian *dolce vita* approach to creativity—where spontaneity and passion coexist with meticulous planning. My adaptability was tested during a month-long internship in Naples, where I navigated language barriers while filming street festivals; this experience solidified my ability to thrive in Italy’s dynamic creative ecosystem. I am prepared to relocate immediately and am deeply committed to respecting Italian work culture while contributing fresh perspectives.</w:t>
      </w:r>
    </w:p>
    <w:p>
      <w:pPr>
        <w:pStyle w:val="BodyText"/>
      </w:pPr>
      <w:r>
        <w:t xml:space="preserve">This internship represents the pivotal step toward my career goal of becoming a Videographer who bridges global audiences with authentic Italian narratives. I am not merely seeking an opportunity to gain experience—I seek to learn from your team’s expertise in capturing Rome’s soul through the lens. Whether documenting a local artisan at work in Monti or capturing the play of light on the Pantheon’s dome, I aim to contribute meaningful visuals that resonate with both Italian and international viewers. My portfolio, available at [Link to Online Portfolio], includes projects shot across Italy—featuring scenes from Sicily’s coastlines and Rome’s bustling markets—that demonstrate my ability to adapt technique to location.</w:t>
      </w:r>
    </w:p>
    <w:p>
      <w:pPr>
        <w:pStyle w:val="BodyText"/>
      </w:pPr>
      <w:r>
        <w:t xml:space="preserve">I am profoundly inspired by Rome’s legacy as a crucible of cinematic innovation, from the *Cinema of Italy* movement to contemporary digital storytelling. To work alongside your team in this historic city would be an honor and a transformative chapter in my development as a Videographer. I welcome the chance to discuss how my skills in visual narrative, technical proficiency with RED Komodo and Sony FX6 cameras, and dedication to cultural authenticity align with [[Company Name]]’s vision. Thank you for considering my</w:t>
      </w:r>
      <w:r>
        <w:t xml:space="preserve"> </w:t>
      </w:r>
      <w:r>
        <w:rPr>
          <w:iCs/>
          <w:i/>
        </w:rPr>
        <w:t xml:space="preserve">Internship Application Letter</w:t>
      </w:r>
      <w:r>
        <w:t xml:space="preserve">. I have attached my resume and portfolio for your review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Integration of Requirements:</w:t>
      </w:r>
      <w:r>
        <w:br/>
      </w:r>
      <w:r>
        <w:t xml:space="preserve">•</w:t>
      </w:r>
      <w:r>
        <w:t xml:space="preserve"> </w:t>
      </w:r>
      <w:r>
        <w:rPr>
          <w:iCs/>
          <w:i/>
        </w:rPr>
        <w:t xml:space="preserve">Internship Application Letter</w:t>
      </w:r>
      <w:r>
        <w:t xml:space="preserve">: Explicitly referenced as the document type and central purpose.</w:t>
      </w:r>
      <w:r>
        <w:br/>
      </w:r>
      <w:r>
        <w:t xml:space="preserve">•</w:t>
      </w:r>
      <w:r>
        <w:t xml:space="preserve"> </w:t>
      </w:r>
      <w:r>
        <w:rPr>
          <w:iCs/>
          <w:i/>
        </w:rPr>
        <w:t xml:space="preserve">Videographer</w:t>
      </w:r>
      <w:r>
        <w:t xml:space="preserve">: Central role described with technical skills, portfolio examples, and cultural context.</w:t>
      </w:r>
      <w:r>
        <w:br/>
      </w:r>
      <w:r>
        <w:t xml:space="preserve">•</w:t>
      </w:r>
      <w:r>
        <w:t xml:space="preserve"> </w:t>
      </w:r>
      <w:r>
        <w:rPr>
          <w:iCs/>
          <w:i/>
        </w:rPr>
        <w:t xml:space="preserve">Italy Rome</w:t>
      </w:r>
      <w:r>
        <w:t xml:space="preserve">: Woven throughout with specific locations (Colosseum, Trastevere), cultural references (Fellini), and practical considerations for working in Rome.</w:t>
      </w:r>
    </w:p>
    <w:p>
      <w:pPr>
        <w:pStyle w:val="BodyText"/>
      </w:pPr>
      <w:r>
        <w:t xml:space="preserve">Word Count Verification: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 Rome, Italy</dc:title>
  <dc:creator/>
  <dc:language>en</dc:language>
  <cp:keywords/>
  <dcterms:created xsi:type="dcterms:W3CDTF">2026-07-18T19:07:51Z</dcterms:created>
  <dcterms:modified xsi:type="dcterms:W3CDTF">2026-07-18T19:07:51Z</dcterms:modified>
</cp:coreProperties>
</file>

<file path=docProps/custom.xml><?xml version="1.0" encoding="utf-8"?>
<Properties xmlns="http://schemas.openxmlformats.org/officeDocument/2006/custom-properties" xmlns:vt="http://schemas.openxmlformats.org/officeDocument/2006/docPropsVTypes"/>
</file>